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230E5">
        <w:t>29</w:t>
      </w:r>
      <w:r>
        <w:t xml:space="preserve">, Episode </w:t>
      </w:r>
      <w:r w:rsidR="00B230E5">
        <w:t>1</w:t>
      </w:r>
      <w:r>
        <w:t>:</w:t>
      </w:r>
      <w:r w:rsidR="00B230E5">
        <w:t xml:space="preserve"> </w:t>
      </w:r>
      <w:proofErr w:type="spellStart"/>
      <w:r w:rsidR="00B230E5">
        <w:t>Phideaux</w:t>
      </w:r>
      <w:proofErr w:type="spellEnd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054D6F">
              <w:t>00</w:t>
            </w:r>
          </w:p>
        </w:tc>
        <w:tc>
          <w:tcPr>
            <w:tcW w:w="1170" w:type="dxa"/>
          </w:tcPr>
          <w:p w:rsidR="00B230E5" w:rsidRDefault="00B230E5" w:rsidP="00B230E5"/>
        </w:tc>
        <w:tc>
          <w:tcPr>
            <w:tcW w:w="6925" w:type="dxa"/>
          </w:tcPr>
          <w:p w:rsidR="00B230E5" w:rsidRDefault="00B230E5" w:rsidP="00B230E5">
            <w:r>
              <w:t>[music]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07</w:t>
            </w:r>
          </w:p>
        </w:tc>
        <w:tc>
          <w:tcPr>
            <w:tcW w:w="1170" w:type="dxa"/>
          </w:tcPr>
          <w:p w:rsidR="00B230E5" w:rsidRDefault="00B230E5" w:rsidP="00B230E5">
            <w:r>
              <w:t>Narrator</w:t>
            </w:r>
          </w:p>
        </w:tc>
        <w:tc>
          <w:tcPr>
            <w:tcW w:w="6925" w:type="dxa"/>
          </w:tcPr>
          <w:p w:rsidR="00B230E5" w:rsidRDefault="00B230E5" w:rsidP="00B230E5">
            <w:r>
              <w:t>[over music] It’s time now for another day in the life of Sam and Jesse. Gum Springs, Arkansas.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26</w:t>
            </w:r>
          </w:p>
        </w:tc>
        <w:tc>
          <w:tcPr>
            <w:tcW w:w="1170" w:type="dxa"/>
          </w:tcPr>
          <w:p w:rsidR="00B230E5" w:rsidRDefault="00B230E5" w:rsidP="00B230E5"/>
        </w:tc>
        <w:tc>
          <w:tcPr>
            <w:tcW w:w="6925" w:type="dxa"/>
          </w:tcPr>
          <w:p w:rsidR="00B230E5" w:rsidRDefault="00B230E5" w:rsidP="00B230E5">
            <w:r>
              <w:t>[music fades out, then repeats]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34</w:t>
            </w:r>
          </w:p>
        </w:tc>
        <w:tc>
          <w:tcPr>
            <w:tcW w:w="1170" w:type="dxa"/>
          </w:tcPr>
          <w:p w:rsidR="00B230E5" w:rsidRDefault="00BE5D59" w:rsidP="00B230E5">
            <w:r>
              <w:t>Mr. Buddy</w:t>
            </w:r>
          </w:p>
        </w:tc>
        <w:tc>
          <w:tcPr>
            <w:tcW w:w="6925" w:type="dxa"/>
          </w:tcPr>
          <w:p w:rsidR="00B230E5" w:rsidRDefault="00BE5D59" w:rsidP="00B230E5">
            <w:r>
              <w:t xml:space="preserve">[overlap with music] </w:t>
            </w:r>
            <w:r w:rsidR="007F47CA">
              <w:t>So</w:t>
            </w:r>
            <w:r>
              <w:t>, you see</w:t>
            </w:r>
            <w:r w:rsidR="007F47CA">
              <w:t>, Jesse, if you were to keep a record of all the things you offered for sale and then you-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38</w:t>
            </w:r>
          </w:p>
        </w:tc>
        <w:tc>
          <w:tcPr>
            <w:tcW w:w="1170" w:type="dxa"/>
          </w:tcPr>
          <w:p w:rsidR="00B230E5" w:rsidRDefault="00BE5D59" w:rsidP="00B230E5">
            <w:r>
              <w:t>Sam</w:t>
            </w:r>
          </w:p>
        </w:tc>
        <w:tc>
          <w:tcPr>
            <w:tcW w:w="6925" w:type="dxa"/>
          </w:tcPr>
          <w:p w:rsidR="00B230E5" w:rsidRDefault="007F47CA" w:rsidP="00B230E5">
            <w:r>
              <w:t>How</w:t>
            </w:r>
            <w:r w:rsidR="00BE5D59">
              <w:t>-how</w:t>
            </w:r>
            <w:r>
              <w:t xml:space="preserve"> do you pronounce this, this P-H-I</w:t>
            </w:r>
            <w:r w:rsidR="00BE5D59">
              <w:t>, here um-</w:t>
            </w:r>
            <w:r>
              <w:t>?</w:t>
            </w:r>
            <w:r w:rsidR="00BE5D59">
              <w:t xml:space="preserve"> [overlap]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42</w:t>
            </w:r>
          </w:p>
        </w:tc>
        <w:tc>
          <w:tcPr>
            <w:tcW w:w="1170" w:type="dxa"/>
          </w:tcPr>
          <w:p w:rsidR="00B230E5" w:rsidRDefault="00BE5D59" w:rsidP="00B230E5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B230E5" w:rsidRDefault="00BE5D59" w:rsidP="00B230E5">
            <w:r>
              <w:t xml:space="preserve">[overlap] </w:t>
            </w:r>
            <w:r w:rsidR="007F47CA">
              <w:t>Well</w:t>
            </w:r>
            <w:r>
              <w:t>, well</w:t>
            </w:r>
            <w:r w:rsidR="007F47CA">
              <w:t>, that’s pronounced phi, Sam. The P-H takes the sound of F. So, P-H-I, is pronounced phi.</w:t>
            </w:r>
          </w:p>
        </w:tc>
      </w:tr>
      <w:tr w:rsidR="00B230E5" w:rsidTr="0084378D">
        <w:tc>
          <w:tcPr>
            <w:tcW w:w="1255" w:type="dxa"/>
          </w:tcPr>
          <w:p w:rsidR="00B230E5" w:rsidRDefault="00B230E5" w:rsidP="00B230E5">
            <w:r w:rsidRPr="00240138">
              <w:t>00:</w:t>
            </w:r>
            <w:r w:rsidR="00BE5D59">
              <w:t>49</w:t>
            </w:r>
          </w:p>
        </w:tc>
        <w:tc>
          <w:tcPr>
            <w:tcW w:w="1170" w:type="dxa"/>
          </w:tcPr>
          <w:p w:rsidR="00B230E5" w:rsidRDefault="00BE5D59" w:rsidP="00B230E5">
            <w:r>
              <w:t>Sam</w:t>
            </w:r>
          </w:p>
        </w:tc>
        <w:tc>
          <w:tcPr>
            <w:tcW w:w="6925" w:type="dxa"/>
          </w:tcPr>
          <w:p w:rsidR="00B230E5" w:rsidRDefault="007F47CA" w:rsidP="00B230E5">
            <w:r>
              <w:t>Why?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0:</w:t>
            </w:r>
            <w:r>
              <w:t>49</w:t>
            </w:r>
          </w:p>
        </w:tc>
        <w:tc>
          <w:tcPr>
            <w:tcW w:w="1170" w:type="dxa"/>
          </w:tcPr>
          <w:p w:rsidR="00BE5D59" w:rsidRDefault="00BE5D59" w:rsidP="00BE5D59">
            <w:r>
              <w:t>Jesse</w:t>
            </w:r>
          </w:p>
        </w:tc>
        <w:tc>
          <w:tcPr>
            <w:tcW w:w="6925" w:type="dxa"/>
          </w:tcPr>
          <w:p w:rsidR="00BE5D59" w:rsidRDefault="00BE5D59" w:rsidP="00BE5D59">
            <w:r>
              <w:t>Sam, he just told you phi, not why. The P-H sounds like F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0:</w:t>
            </w:r>
            <w:r>
              <w:t>53</w:t>
            </w:r>
          </w:p>
        </w:tc>
        <w:tc>
          <w:tcPr>
            <w:tcW w:w="1170" w:type="dxa"/>
          </w:tcPr>
          <w:p w:rsidR="00BE5D59" w:rsidRDefault="00BE5D59" w:rsidP="00BE5D59">
            <w:r>
              <w:t>Sam</w:t>
            </w:r>
          </w:p>
        </w:tc>
        <w:tc>
          <w:tcPr>
            <w:tcW w:w="6925" w:type="dxa"/>
          </w:tcPr>
          <w:p w:rsidR="00BE5D59" w:rsidRDefault="00BE5D59" w:rsidP="00BE5D59">
            <w:pPr>
              <w:tabs>
                <w:tab w:val="left" w:pos="3627"/>
              </w:tabs>
            </w:pPr>
            <w:r>
              <w:t>Why?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0:</w:t>
            </w:r>
            <w:r>
              <w:t>54</w:t>
            </w:r>
          </w:p>
        </w:tc>
        <w:tc>
          <w:tcPr>
            <w:tcW w:w="1170" w:type="dxa"/>
          </w:tcPr>
          <w:p w:rsidR="00BE5D59" w:rsidRDefault="00BE5D59" w:rsidP="00BE5D59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BE5D59" w:rsidRDefault="00BE5D59" w:rsidP="00BE5D59">
            <w:r>
              <w:t>Why what, Sam?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0:</w:t>
            </w:r>
            <w:r>
              <w:t>55</w:t>
            </w:r>
          </w:p>
        </w:tc>
        <w:tc>
          <w:tcPr>
            <w:tcW w:w="1170" w:type="dxa"/>
          </w:tcPr>
          <w:p w:rsidR="00BE5D59" w:rsidRDefault="00BE5D59" w:rsidP="00BE5D59">
            <w:r>
              <w:t>Leon</w:t>
            </w:r>
          </w:p>
        </w:tc>
        <w:tc>
          <w:tcPr>
            <w:tcW w:w="6925" w:type="dxa"/>
          </w:tcPr>
          <w:p w:rsidR="00BE5D59" w:rsidRDefault="00BE5D59" w:rsidP="00BE5D59">
            <w:r>
              <w:t xml:space="preserve">Oh, I was </w:t>
            </w:r>
            <w:proofErr w:type="spellStart"/>
            <w:r>
              <w:t>fixin</w:t>
            </w:r>
            <w:proofErr w:type="spellEnd"/>
            <w:r>
              <w:t>’ to ask the same question.</w:t>
            </w:r>
          </w:p>
        </w:tc>
      </w:tr>
      <w:tr w:rsidR="00BE5D59" w:rsidTr="0084378D">
        <w:tc>
          <w:tcPr>
            <w:tcW w:w="1255" w:type="dxa"/>
          </w:tcPr>
          <w:p w:rsidR="00BE5D59" w:rsidRPr="00FF58A8" w:rsidRDefault="00BE5D59" w:rsidP="00BE5D59">
            <w:r>
              <w:t>00:57</w:t>
            </w:r>
          </w:p>
        </w:tc>
        <w:tc>
          <w:tcPr>
            <w:tcW w:w="1170" w:type="dxa"/>
          </w:tcPr>
          <w:p w:rsidR="00BE5D59" w:rsidRDefault="00BE5D59" w:rsidP="00BE5D59">
            <w:r>
              <w:t>Sam</w:t>
            </w:r>
          </w:p>
        </w:tc>
        <w:tc>
          <w:tcPr>
            <w:tcW w:w="6925" w:type="dxa"/>
          </w:tcPr>
          <w:p w:rsidR="00BE5D59" w:rsidRDefault="00BE5D59" w:rsidP="00BE5D59">
            <w:r>
              <w:t>Why is pi called phi? That’s what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</w:t>
            </w:r>
            <w:r>
              <w:t>1</w:t>
            </w:r>
            <w:r w:rsidRPr="00FF58A8">
              <w:t>:</w:t>
            </w:r>
            <w:r>
              <w:t>00</w:t>
            </w:r>
          </w:p>
        </w:tc>
        <w:tc>
          <w:tcPr>
            <w:tcW w:w="1170" w:type="dxa"/>
          </w:tcPr>
          <w:p w:rsidR="00BE5D59" w:rsidRDefault="00BE5D59" w:rsidP="00BE5D59">
            <w:r>
              <w:t>Leon</w:t>
            </w:r>
          </w:p>
        </w:tc>
        <w:tc>
          <w:tcPr>
            <w:tcW w:w="6925" w:type="dxa"/>
          </w:tcPr>
          <w:p w:rsidR="00BE5D59" w:rsidRDefault="00BE5D59" w:rsidP="00BE5D59">
            <w:proofErr w:type="spellStart"/>
            <w:r>
              <w:t>Wh</w:t>
            </w:r>
            <w:proofErr w:type="spellEnd"/>
            <w:r>
              <w:t>- no, Sam, I-I think it’s why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FF58A8">
              <w:t>0</w:t>
            </w:r>
            <w:r>
              <w:t>1</w:t>
            </w:r>
            <w:r w:rsidRPr="00FF58A8">
              <w:t>:</w:t>
            </w:r>
            <w:r>
              <w:t>02</w:t>
            </w:r>
          </w:p>
        </w:tc>
        <w:tc>
          <w:tcPr>
            <w:tcW w:w="1170" w:type="dxa"/>
          </w:tcPr>
          <w:p w:rsidR="00BE5D59" w:rsidRDefault="00BE5D59" w:rsidP="00BE5D59">
            <w:r>
              <w:t>Sam</w:t>
            </w:r>
          </w:p>
        </w:tc>
        <w:tc>
          <w:tcPr>
            <w:tcW w:w="6925" w:type="dxa"/>
          </w:tcPr>
          <w:p w:rsidR="00BE5D59" w:rsidRDefault="00BE5D59" w:rsidP="00BE5D59">
            <w:r>
              <w:t xml:space="preserve">Well, now Mr. </w:t>
            </w:r>
            <w:proofErr w:type="spellStart"/>
            <w:r>
              <w:t>McFrancis</w:t>
            </w:r>
            <w:proofErr w:type="spellEnd"/>
            <w:r>
              <w:t xml:space="preserve"> asked me “Why what?” He said- [overlap]</w:t>
            </w:r>
          </w:p>
        </w:tc>
      </w:tr>
      <w:tr w:rsidR="00BE5D59" w:rsidTr="0084378D">
        <w:tc>
          <w:tcPr>
            <w:tcW w:w="1255" w:type="dxa"/>
          </w:tcPr>
          <w:p w:rsidR="00BE5D59" w:rsidRPr="00FF58A8" w:rsidRDefault="00BE5D59" w:rsidP="00BE5D59">
            <w:r>
              <w:t>01:05</w:t>
            </w:r>
          </w:p>
        </w:tc>
        <w:tc>
          <w:tcPr>
            <w:tcW w:w="1170" w:type="dxa"/>
          </w:tcPr>
          <w:p w:rsidR="00BE5D59" w:rsidRDefault="00BE5D59" w:rsidP="00BE5D59">
            <w:r>
              <w:t>Leon</w:t>
            </w:r>
          </w:p>
        </w:tc>
        <w:tc>
          <w:tcPr>
            <w:tcW w:w="6925" w:type="dxa"/>
          </w:tcPr>
          <w:p w:rsidR="00BE5D59" w:rsidRDefault="00BE5D59" w:rsidP="00BE5D59">
            <w:r>
              <w:t>[overlap] What?! He did?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5B2586">
              <w:t>01:</w:t>
            </w:r>
            <w:r>
              <w:t>06</w:t>
            </w:r>
          </w:p>
        </w:tc>
        <w:tc>
          <w:tcPr>
            <w:tcW w:w="1170" w:type="dxa"/>
          </w:tcPr>
          <w:p w:rsidR="00BE5D59" w:rsidRDefault="00B36F00" w:rsidP="00BE5D59">
            <w:r>
              <w:t>Mr. Buddy</w:t>
            </w:r>
          </w:p>
        </w:tc>
        <w:tc>
          <w:tcPr>
            <w:tcW w:w="6925" w:type="dxa"/>
          </w:tcPr>
          <w:p w:rsidR="00BE5D59" w:rsidRDefault="00BE5D59" w:rsidP="00BE5D59">
            <w:r>
              <w:t xml:space="preserve">Now, let me see if I can clarify this. Now, you see, Sam, this is not English. This is a foreign language we’re </w:t>
            </w:r>
            <w:proofErr w:type="spellStart"/>
            <w:r>
              <w:t>dealin</w:t>
            </w:r>
            <w:proofErr w:type="spellEnd"/>
            <w:r>
              <w:t>’ with here. Now, this is a- [overlap]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5B2586">
              <w:t>01:</w:t>
            </w:r>
            <w:r>
              <w:t>14</w:t>
            </w:r>
          </w:p>
        </w:tc>
        <w:tc>
          <w:tcPr>
            <w:tcW w:w="1170" w:type="dxa"/>
          </w:tcPr>
          <w:p w:rsidR="00BE5D59" w:rsidRDefault="00BE5D59" w:rsidP="00BE5D59">
            <w:r>
              <w:t>Leon</w:t>
            </w:r>
          </w:p>
        </w:tc>
        <w:tc>
          <w:tcPr>
            <w:tcW w:w="6925" w:type="dxa"/>
          </w:tcPr>
          <w:p w:rsidR="00BE5D59" w:rsidRDefault="00BE5D59" w:rsidP="00BE5D59">
            <w:r>
              <w:t xml:space="preserve">[overlap] Now, English </w:t>
            </w:r>
            <w:proofErr w:type="spellStart"/>
            <w:r>
              <w:t>ain’t</w:t>
            </w:r>
            <w:proofErr w:type="spellEnd"/>
            <w:r>
              <w:t xml:space="preserve"> foreign, Mr. Buddy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5B2586">
              <w:t>01:</w:t>
            </w:r>
            <w:r>
              <w:t>16</w:t>
            </w:r>
          </w:p>
        </w:tc>
        <w:tc>
          <w:tcPr>
            <w:tcW w:w="1170" w:type="dxa"/>
          </w:tcPr>
          <w:p w:rsidR="00BE5D59" w:rsidRDefault="00BE5D59" w:rsidP="00BE5D59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BE5D59" w:rsidRDefault="00BE5D59" w:rsidP="00BE5D59">
            <w:r>
              <w:t>Oh, no, Leon. Now, let me see. Now the simplest way to explain this</w:t>
            </w:r>
            <w:r w:rsidR="003C2958">
              <w:t xml:space="preserve"> is-</w:t>
            </w:r>
          </w:p>
        </w:tc>
      </w:tr>
      <w:tr w:rsidR="00BE5D59" w:rsidTr="0084378D">
        <w:tc>
          <w:tcPr>
            <w:tcW w:w="1255" w:type="dxa"/>
          </w:tcPr>
          <w:p w:rsidR="00BE5D59" w:rsidRPr="005B2586" w:rsidRDefault="003C2958" w:rsidP="00BE5D59">
            <w:r>
              <w:t>01:20</w:t>
            </w:r>
          </w:p>
        </w:tc>
        <w:tc>
          <w:tcPr>
            <w:tcW w:w="1170" w:type="dxa"/>
          </w:tcPr>
          <w:p w:rsidR="00BE5D59" w:rsidRDefault="003C2958" w:rsidP="00BE5D59">
            <w:r>
              <w:t>Jesse</w:t>
            </w:r>
          </w:p>
        </w:tc>
        <w:tc>
          <w:tcPr>
            <w:tcW w:w="6925" w:type="dxa"/>
          </w:tcPr>
          <w:p w:rsidR="00BE5D59" w:rsidRDefault="00BE5D59" w:rsidP="00BE5D59">
            <w:r>
              <w:t>Yeah, it</w:t>
            </w:r>
            <w:r w:rsidR="003C2958">
              <w:t>-it</w:t>
            </w:r>
            <w:r>
              <w:t>’ll need to be simple</w:t>
            </w:r>
            <w:r w:rsidR="003C2958">
              <w:t xml:space="preserve"> alright</w:t>
            </w:r>
            <w:r>
              <w:t>.</w:t>
            </w:r>
          </w:p>
        </w:tc>
      </w:tr>
      <w:tr w:rsidR="00BE5D59" w:rsidTr="0084378D">
        <w:tc>
          <w:tcPr>
            <w:tcW w:w="1255" w:type="dxa"/>
          </w:tcPr>
          <w:p w:rsidR="00BE5D59" w:rsidRPr="005B2586" w:rsidRDefault="003C2958" w:rsidP="00BE5D59">
            <w:r>
              <w:t>01:22</w:t>
            </w:r>
          </w:p>
        </w:tc>
        <w:tc>
          <w:tcPr>
            <w:tcW w:w="1170" w:type="dxa"/>
          </w:tcPr>
          <w:p w:rsidR="00BE5D59" w:rsidRDefault="003C2958" w:rsidP="00BE5D59">
            <w:r>
              <w:t>Sam</w:t>
            </w:r>
          </w:p>
        </w:tc>
        <w:tc>
          <w:tcPr>
            <w:tcW w:w="6925" w:type="dxa"/>
          </w:tcPr>
          <w:p w:rsidR="00BE5D59" w:rsidRDefault="00BE5D59" w:rsidP="00BE5D59">
            <w:r>
              <w:t>Yeah</w:t>
            </w:r>
            <w:r w:rsidR="003C2958">
              <w:t>, it-it</w:t>
            </w:r>
            <w:r>
              <w:t xml:space="preserve"> will. For Leon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5B2586">
              <w:t>01:</w:t>
            </w:r>
            <w:r w:rsidR="003C2958">
              <w:t>25</w:t>
            </w:r>
          </w:p>
        </w:tc>
        <w:tc>
          <w:tcPr>
            <w:tcW w:w="1170" w:type="dxa"/>
          </w:tcPr>
          <w:p w:rsidR="00BE5D59" w:rsidRDefault="003C2958" w:rsidP="00BE5D59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BE5D59" w:rsidRDefault="003C2958" w:rsidP="00BE5D59">
            <w:r>
              <w:t xml:space="preserve">I’ve got it now. Now you </w:t>
            </w:r>
            <w:proofErr w:type="spellStart"/>
            <w:r>
              <w:t>se</w:t>
            </w:r>
            <w:proofErr w:type="spellEnd"/>
            <w:r>
              <w:t xml:space="preserve">-, have you got a dog, Leon? </w:t>
            </w:r>
          </w:p>
        </w:tc>
      </w:tr>
      <w:tr w:rsidR="003C2958" w:rsidTr="0084378D">
        <w:tc>
          <w:tcPr>
            <w:tcW w:w="1255" w:type="dxa"/>
          </w:tcPr>
          <w:p w:rsidR="003C2958" w:rsidRPr="005B2586" w:rsidRDefault="003C2958" w:rsidP="00BE5D59">
            <w:r>
              <w:lastRenderedPageBreak/>
              <w:t>01:28</w:t>
            </w:r>
          </w:p>
        </w:tc>
        <w:tc>
          <w:tcPr>
            <w:tcW w:w="1170" w:type="dxa"/>
          </w:tcPr>
          <w:p w:rsidR="003C2958" w:rsidRDefault="003C2958" w:rsidP="00BE5D59">
            <w:r>
              <w:t>Leon</w:t>
            </w:r>
          </w:p>
        </w:tc>
        <w:tc>
          <w:tcPr>
            <w:tcW w:w="6925" w:type="dxa"/>
          </w:tcPr>
          <w:p w:rsidR="003C2958" w:rsidRDefault="003C2958" w:rsidP="00BE5D59">
            <w:r>
              <w:t>Well, I had one, but he run off with a – with a girl that worked up there at the drive-in in Arkadelphia. Hi-his name was Fido.</w:t>
            </w:r>
          </w:p>
        </w:tc>
      </w:tr>
      <w:tr w:rsidR="00BE5D59" w:rsidTr="0084378D">
        <w:tc>
          <w:tcPr>
            <w:tcW w:w="1255" w:type="dxa"/>
          </w:tcPr>
          <w:p w:rsidR="00BE5D59" w:rsidRDefault="00BE5D59" w:rsidP="00BE5D59">
            <w:r w:rsidRPr="005B2586">
              <w:t>01:</w:t>
            </w:r>
            <w:r w:rsidR="003C2958">
              <w:t>35</w:t>
            </w:r>
          </w:p>
        </w:tc>
        <w:tc>
          <w:tcPr>
            <w:tcW w:w="1170" w:type="dxa"/>
          </w:tcPr>
          <w:p w:rsidR="00BE5D59" w:rsidRDefault="003C2958" w:rsidP="00BE5D59">
            <w:r>
              <w:t>Sam</w:t>
            </w:r>
          </w:p>
        </w:tc>
        <w:tc>
          <w:tcPr>
            <w:tcW w:w="6925" w:type="dxa"/>
          </w:tcPr>
          <w:p w:rsidR="00BE5D59" w:rsidRDefault="00BE5D59" w:rsidP="00BE5D59">
            <w:pPr>
              <w:tabs>
                <w:tab w:val="left" w:pos="5933"/>
              </w:tabs>
            </w:pPr>
            <w:r>
              <w:t>What was her name?</w:t>
            </w:r>
          </w:p>
        </w:tc>
      </w:tr>
      <w:tr w:rsidR="003C2958" w:rsidTr="0084378D">
        <w:tc>
          <w:tcPr>
            <w:tcW w:w="1255" w:type="dxa"/>
          </w:tcPr>
          <w:p w:rsidR="003C2958" w:rsidRDefault="003C2958" w:rsidP="003C2958">
            <w:r w:rsidRPr="00782D0D">
              <w:t>01:</w:t>
            </w:r>
            <w:r>
              <w:t>36</w:t>
            </w:r>
          </w:p>
        </w:tc>
        <w:tc>
          <w:tcPr>
            <w:tcW w:w="1170" w:type="dxa"/>
          </w:tcPr>
          <w:p w:rsidR="003C2958" w:rsidRDefault="003C2958" w:rsidP="003C2958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3C2958" w:rsidRDefault="003C2958" w:rsidP="003C2958">
            <w:pPr>
              <w:tabs>
                <w:tab w:val="left" w:pos="5933"/>
              </w:tabs>
            </w:pPr>
            <w:r>
              <w:t>Never mind that, Sam. Now, let-let me see. The spelling that we’re accustomed to for that dog would be F-I-D-O. But if this were French, you see, we’d spell it P-H-I-D-E-A-U-X. See how that works, Sam? Leon?</w:t>
            </w:r>
          </w:p>
        </w:tc>
      </w:tr>
      <w:tr w:rsidR="003C2958" w:rsidTr="0084378D">
        <w:tc>
          <w:tcPr>
            <w:tcW w:w="1255" w:type="dxa"/>
          </w:tcPr>
          <w:p w:rsidR="003C2958" w:rsidRDefault="003C2958" w:rsidP="003C2958">
            <w:r w:rsidRPr="00782D0D">
              <w:t>01:</w:t>
            </w:r>
            <w:r>
              <w:t>49</w:t>
            </w:r>
          </w:p>
        </w:tc>
        <w:tc>
          <w:tcPr>
            <w:tcW w:w="1170" w:type="dxa"/>
          </w:tcPr>
          <w:p w:rsidR="003C2958" w:rsidRDefault="003C2958" w:rsidP="003C2958">
            <w:r>
              <w:t>Sam</w:t>
            </w:r>
          </w:p>
        </w:tc>
        <w:tc>
          <w:tcPr>
            <w:tcW w:w="6925" w:type="dxa"/>
          </w:tcPr>
          <w:p w:rsidR="003C2958" w:rsidRDefault="003C2958" w:rsidP="003C2958">
            <w:r>
              <w:t xml:space="preserve">I-I </w:t>
            </w:r>
            <w:proofErr w:type="spellStart"/>
            <w:r>
              <w:t>ain’t</w:t>
            </w:r>
            <w:proofErr w:type="spellEnd"/>
            <w:r>
              <w:t xml:space="preserve"> never seen no French girl at that drive-in.</w:t>
            </w:r>
          </w:p>
        </w:tc>
      </w:tr>
      <w:tr w:rsidR="003C2958" w:rsidTr="0084378D">
        <w:tc>
          <w:tcPr>
            <w:tcW w:w="1255" w:type="dxa"/>
          </w:tcPr>
          <w:p w:rsidR="003C2958" w:rsidRPr="00782D0D" w:rsidRDefault="003C2958" w:rsidP="003C2958">
            <w:r>
              <w:t>01:52</w:t>
            </w:r>
          </w:p>
        </w:tc>
        <w:tc>
          <w:tcPr>
            <w:tcW w:w="1170" w:type="dxa"/>
          </w:tcPr>
          <w:p w:rsidR="003C2958" w:rsidRDefault="003C2958" w:rsidP="003C2958">
            <w:r>
              <w:t>Leon</w:t>
            </w:r>
          </w:p>
        </w:tc>
        <w:tc>
          <w:tcPr>
            <w:tcW w:w="6925" w:type="dxa"/>
          </w:tcPr>
          <w:p w:rsidR="003C2958" w:rsidRDefault="003C2958" w:rsidP="003C2958">
            <w:r>
              <w:t xml:space="preserve">Well, </w:t>
            </w:r>
            <w:proofErr w:type="spellStart"/>
            <w:r>
              <w:t>ain’t</w:t>
            </w:r>
            <w:proofErr w:type="spellEnd"/>
            <w:r>
              <w:t xml:space="preserve"> no wonder Fido followed her off. A-</w:t>
            </w:r>
            <w:r w:rsidR="00B36F00">
              <w:t>a</w:t>
            </w:r>
            <w:r>
              <w:t xml:space="preserve"> girl that can spell like that.</w:t>
            </w:r>
          </w:p>
        </w:tc>
      </w:tr>
      <w:tr w:rsidR="003C2958" w:rsidTr="0084378D">
        <w:tc>
          <w:tcPr>
            <w:tcW w:w="1255" w:type="dxa"/>
          </w:tcPr>
          <w:p w:rsidR="003C2958" w:rsidRDefault="003C2958" w:rsidP="003C2958">
            <w:r w:rsidRPr="00782D0D">
              <w:t>01:</w:t>
            </w:r>
            <w:r>
              <w:t>56</w:t>
            </w:r>
          </w:p>
        </w:tc>
        <w:tc>
          <w:tcPr>
            <w:tcW w:w="1170" w:type="dxa"/>
          </w:tcPr>
          <w:p w:rsidR="003C2958" w:rsidRDefault="003C2958" w:rsidP="003C2958">
            <w:r>
              <w:t>Jesse</w:t>
            </w:r>
          </w:p>
        </w:tc>
        <w:tc>
          <w:tcPr>
            <w:tcW w:w="6925" w:type="dxa"/>
          </w:tcPr>
          <w:p w:rsidR="003C2958" w:rsidRDefault="003C2958" w:rsidP="003C2958">
            <w:r>
              <w:t xml:space="preserve">Oh, me. Y-you see, Mr. </w:t>
            </w:r>
            <w:proofErr w:type="spellStart"/>
            <w:r>
              <w:t>McFrancis</w:t>
            </w:r>
            <w:proofErr w:type="spellEnd"/>
            <w:r>
              <w:t>, what I put up with here all the time?</w:t>
            </w:r>
          </w:p>
        </w:tc>
      </w:tr>
      <w:tr w:rsidR="003C2958" w:rsidTr="0084378D">
        <w:tc>
          <w:tcPr>
            <w:tcW w:w="1255" w:type="dxa"/>
          </w:tcPr>
          <w:p w:rsidR="003C2958" w:rsidRPr="00782D0D" w:rsidRDefault="00EA44CD" w:rsidP="003C2958">
            <w:r>
              <w:t>02:01</w:t>
            </w:r>
          </w:p>
        </w:tc>
        <w:tc>
          <w:tcPr>
            <w:tcW w:w="1170" w:type="dxa"/>
          </w:tcPr>
          <w:p w:rsidR="003C2958" w:rsidRDefault="00EA44CD" w:rsidP="003C2958">
            <w:r>
              <w:t xml:space="preserve">Mr. </w:t>
            </w:r>
            <w:r w:rsidR="00B36F00">
              <w:t>Buddy</w:t>
            </w:r>
          </w:p>
        </w:tc>
        <w:tc>
          <w:tcPr>
            <w:tcW w:w="6925" w:type="dxa"/>
          </w:tcPr>
          <w:p w:rsidR="003C2958" w:rsidRDefault="003C2958" w:rsidP="003C2958">
            <w:r>
              <w:t>And they’re here every day, aren</w:t>
            </w:r>
            <w:r w:rsidR="00EA44CD">
              <w:t>’</w:t>
            </w:r>
            <w:r>
              <w:t>t they?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03</w:t>
            </w:r>
          </w:p>
        </w:tc>
        <w:tc>
          <w:tcPr>
            <w:tcW w:w="1170" w:type="dxa"/>
          </w:tcPr>
          <w:p w:rsidR="00EA44CD" w:rsidRDefault="00EA44CD" w:rsidP="00EA44CD"/>
        </w:tc>
        <w:tc>
          <w:tcPr>
            <w:tcW w:w="6925" w:type="dxa"/>
          </w:tcPr>
          <w:p w:rsidR="00EA44CD" w:rsidRDefault="00EA44CD" w:rsidP="00EA44CD">
            <w:r>
              <w:t>[music]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pPr>
              <w:tabs>
                <w:tab w:val="left" w:pos="851"/>
              </w:tabs>
            </w:pPr>
            <w:r w:rsidRPr="008007F9">
              <w:t>0</w:t>
            </w:r>
            <w:r>
              <w:t>2:11</w:t>
            </w:r>
          </w:p>
        </w:tc>
        <w:tc>
          <w:tcPr>
            <w:tcW w:w="1170" w:type="dxa"/>
          </w:tcPr>
          <w:p w:rsidR="00EA44CD" w:rsidRDefault="00EA44CD" w:rsidP="00EA44CD"/>
        </w:tc>
        <w:tc>
          <w:tcPr>
            <w:tcW w:w="6925" w:type="dxa"/>
          </w:tcPr>
          <w:p w:rsidR="00EA44CD" w:rsidRDefault="00EA44CD" w:rsidP="00EA44CD">
            <w:r>
              <w:t>[music fades out, then repeats]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18</w:t>
            </w:r>
          </w:p>
        </w:tc>
        <w:tc>
          <w:tcPr>
            <w:tcW w:w="1170" w:type="dxa"/>
          </w:tcPr>
          <w:p w:rsidR="00EA44CD" w:rsidRDefault="00EA44CD" w:rsidP="00EA44CD">
            <w:r>
              <w:t>Jesse</w:t>
            </w:r>
          </w:p>
        </w:tc>
        <w:tc>
          <w:tcPr>
            <w:tcW w:w="6925" w:type="dxa"/>
          </w:tcPr>
          <w:p w:rsidR="00EA44CD" w:rsidRDefault="00EA44CD" w:rsidP="00EA44CD">
            <w:r>
              <w:t>[music overlap] Sam, you and Leon are just impossible to explain anything to. E-either one of you is bad enough, but both of you</w:t>
            </w:r>
            <w:r w:rsidR="00B36F00">
              <w:t>…</w:t>
            </w:r>
            <w:bookmarkStart w:id="0" w:name="_GoBack"/>
            <w:bookmarkEnd w:id="0"/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25</w:t>
            </w:r>
          </w:p>
        </w:tc>
        <w:tc>
          <w:tcPr>
            <w:tcW w:w="1170" w:type="dxa"/>
          </w:tcPr>
          <w:p w:rsidR="00EA44CD" w:rsidRDefault="00EA44CD" w:rsidP="00EA44CD">
            <w:r>
              <w:t>Sam</w:t>
            </w:r>
          </w:p>
        </w:tc>
        <w:tc>
          <w:tcPr>
            <w:tcW w:w="6925" w:type="dxa"/>
          </w:tcPr>
          <w:p w:rsidR="00EA44CD" w:rsidRDefault="00EA44CD" w:rsidP="00EA44CD">
            <w:r>
              <w:t xml:space="preserve">Now, Jesse, we </w:t>
            </w:r>
            <w:proofErr w:type="gramStart"/>
            <w:r>
              <w:t>was</w:t>
            </w:r>
            <w:proofErr w:type="gramEnd"/>
            <w:r>
              <w:t xml:space="preserve"> just uh-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27</w:t>
            </w:r>
          </w:p>
        </w:tc>
        <w:tc>
          <w:tcPr>
            <w:tcW w:w="1170" w:type="dxa"/>
          </w:tcPr>
          <w:p w:rsidR="00EA44CD" w:rsidRDefault="00EA44CD" w:rsidP="00EA44CD">
            <w:r>
              <w:t>Jesse</w:t>
            </w:r>
          </w:p>
        </w:tc>
        <w:tc>
          <w:tcPr>
            <w:tcW w:w="6925" w:type="dxa"/>
          </w:tcPr>
          <w:p w:rsidR="00EA44CD" w:rsidRDefault="00EA44CD" w:rsidP="00EA44CD">
            <w:r>
              <w:t>Sam, where’d you come up with that P-H-I mess?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29</w:t>
            </w:r>
          </w:p>
        </w:tc>
        <w:tc>
          <w:tcPr>
            <w:tcW w:w="1170" w:type="dxa"/>
          </w:tcPr>
          <w:p w:rsidR="00EA44CD" w:rsidRDefault="00EA44CD" w:rsidP="00EA44CD">
            <w:r>
              <w:t>Sam</w:t>
            </w:r>
          </w:p>
        </w:tc>
        <w:tc>
          <w:tcPr>
            <w:tcW w:w="6925" w:type="dxa"/>
          </w:tcPr>
          <w:p w:rsidR="00EA44CD" w:rsidRDefault="00EA44CD" w:rsidP="00EA44CD">
            <w:r>
              <w:t>It was in your books there. I-it’s that magazine there.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32</w:t>
            </w:r>
          </w:p>
        </w:tc>
        <w:tc>
          <w:tcPr>
            <w:tcW w:w="1170" w:type="dxa"/>
          </w:tcPr>
          <w:p w:rsidR="00EA44CD" w:rsidRDefault="00EA44CD" w:rsidP="00EA44CD">
            <w:r>
              <w:t>Jesse</w:t>
            </w:r>
          </w:p>
        </w:tc>
        <w:tc>
          <w:tcPr>
            <w:tcW w:w="6925" w:type="dxa"/>
          </w:tcPr>
          <w:p w:rsidR="00EA44CD" w:rsidRDefault="00EA44CD" w:rsidP="00EA44CD">
            <w:r>
              <w:t>Oh, oh, yeah. Well, that’s the Phi Delta Kappa.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35</w:t>
            </w:r>
          </w:p>
        </w:tc>
        <w:tc>
          <w:tcPr>
            <w:tcW w:w="1170" w:type="dxa"/>
          </w:tcPr>
          <w:p w:rsidR="00EA44CD" w:rsidRDefault="00EA44CD" w:rsidP="00EA44CD">
            <w:r>
              <w:t>Sam</w:t>
            </w:r>
          </w:p>
        </w:tc>
        <w:tc>
          <w:tcPr>
            <w:tcW w:w="6925" w:type="dxa"/>
          </w:tcPr>
          <w:p w:rsidR="00EA44CD" w:rsidRDefault="00EA44CD" w:rsidP="00EA44CD">
            <w:r>
              <w:t xml:space="preserve">Delta’s got </w:t>
            </w:r>
            <w:proofErr w:type="spellStart"/>
            <w:r>
              <w:t>somethin</w:t>
            </w:r>
            <w:proofErr w:type="spellEnd"/>
            <w:r>
              <w:t xml:space="preserve">’ to do with </w:t>
            </w:r>
            <w:proofErr w:type="spellStart"/>
            <w:r>
              <w:t>farmin</w:t>
            </w:r>
            <w:proofErr w:type="spellEnd"/>
            <w:r w:rsidR="009E51B3">
              <w:t>’</w:t>
            </w:r>
            <w:r>
              <w:t xml:space="preserve">, </w:t>
            </w:r>
            <w:proofErr w:type="spellStart"/>
            <w:r>
              <w:t>ain’t</w:t>
            </w:r>
            <w:proofErr w:type="spellEnd"/>
            <w:r>
              <w:t xml:space="preserve"> it?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38</w:t>
            </w:r>
          </w:p>
        </w:tc>
        <w:tc>
          <w:tcPr>
            <w:tcW w:w="1170" w:type="dxa"/>
          </w:tcPr>
          <w:p w:rsidR="00EA44CD" w:rsidRDefault="00EA44CD" w:rsidP="00EA44CD">
            <w:r>
              <w:t>Jesse</w:t>
            </w:r>
          </w:p>
        </w:tc>
        <w:tc>
          <w:tcPr>
            <w:tcW w:w="6925" w:type="dxa"/>
          </w:tcPr>
          <w:p w:rsidR="00EA44CD" w:rsidRDefault="00EA44CD" w:rsidP="00EA44CD">
            <w:r>
              <w:t>What?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38</w:t>
            </w:r>
          </w:p>
        </w:tc>
        <w:tc>
          <w:tcPr>
            <w:tcW w:w="1170" w:type="dxa"/>
          </w:tcPr>
          <w:p w:rsidR="00EA44CD" w:rsidRDefault="00EA44CD" w:rsidP="00EA44CD">
            <w:r>
              <w:t>Sam</w:t>
            </w:r>
          </w:p>
        </w:tc>
        <w:tc>
          <w:tcPr>
            <w:tcW w:w="6925" w:type="dxa"/>
          </w:tcPr>
          <w:p w:rsidR="00EA44CD" w:rsidRDefault="00EA44CD" w:rsidP="00EA44CD">
            <w:r>
              <w:t xml:space="preserve">Pie </w:t>
            </w:r>
            <w:proofErr w:type="spellStart"/>
            <w:r>
              <w:t>farmin</w:t>
            </w:r>
            <w:proofErr w:type="spellEnd"/>
            <w:r>
              <w:t>’. Hmm, let’s see. [overlap]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40</w:t>
            </w:r>
          </w:p>
        </w:tc>
        <w:tc>
          <w:tcPr>
            <w:tcW w:w="1170" w:type="dxa"/>
          </w:tcPr>
          <w:p w:rsidR="00EA44CD" w:rsidRDefault="00EA44CD" w:rsidP="00EA44CD">
            <w:r>
              <w:t>Leon</w:t>
            </w:r>
          </w:p>
        </w:tc>
        <w:tc>
          <w:tcPr>
            <w:tcW w:w="6925" w:type="dxa"/>
          </w:tcPr>
          <w:p w:rsidR="00EA44CD" w:rsidRDefault="00EA44CD" w:rsidP="00EA44CD">
            <w:r>
              <w:t>[overlap] Well, what-what kind of pie, Sam?</w:t>
            </w:r>
          </w:p>
        </w:tc>
      </w:tr>
      <w:tr w:rsidR="00EA44CD" w:rsidTr="0084378D">
        <w:tc>
          <w:tcPr>
            <w:tcW w:w="1255" w:type="dxa"/>
          </w:tcPr>
          <w:p w:rsidR="00EA44CD" w:rsidRDefault="00EA44CD" w:rsidP="00EA44CD">
            <w:r w:rsidRPr="008007F9">
              <w:t>02:</w:t>
            </w:r>
            <w:r>
              <w:t>42</w:t>
            </w:r>
          </w:p>
        </w:tc>
        <w:tc>
          <w:tcPr>
            <w:tcW w:w="1170" w:type="dxa"/>
          </w:tcPr>
          <w:p w:rsidR="00EA44CD" w:rsidRDefault="00EA44CD" w:rsidP="00EA44CD">
            <w:r>
              <w:t>Jesse</w:t>
            </w:r>
          </w:p>
        </w:tc>
        <w:tc>
          <w:tcPr>
            <w:tcW w:w="6925" w:type="dxa"/>
          </w:tcPr>
          <w:p w:rsidR="00EA44CD" w:rsidRDefault="00EA44CD" w:rsidP="00EA44CD">
            <w:r>
              <w:t>Oh, me. No wonder your dog left home, Leon.</w:t>
            </w:r>
          </w:p>
        </w:tc>
      </w:tr>
      <w:tr w:rsidR="00EA44CD" w:rsidTr="0084378D">
        <w:tc>
          <w:tcPr>
            <w:tcW w:w="1255" w:type="dxa"/>
          </w:tcPr>
          <w:p w:rsidR="00EA44CD" w:rsidRPr="008007F9" w:rsidRDefault="00EA44CD" w:rsidP="00EA44CD">
            <w:r>
              <w:t>02:46</w:t>
            </w:r>
          </w:p>
        </w:tc>
        <w:tc>
          <w:tcPr>
            <w:tcW w:w="1170" w:type="dxa"/>
          </w:tcPr>
          <w:p w:rsidR="00EA44CD" w:rsidRDefault="00EA44CD" w:rsidP="00EA44CD"/>
        </w:tc>
        <w:tc>
          <w:tcPr>
            <w:tcW w:w="6925" w:type="dxa"/>
          </w:tcPr>
          <w:p w:rsidR="00EA44CD" w:rsidRDefault="00EA44CD" w:rsidP="00EA44C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54D6F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F5B9B"/>
    <w:rsid w:val="00336843"/>
    <w:rsid w:val="00372717"/>
    <w:rsid w:val="003C2958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5616E"/>
    <w:rsid w:val="006F7BFC"/>
    <w:rsid w:val="00705043"/>
    <w:rsid w:val="0070550F"/>
    <w:rsid w:val="007323BE"/>
    <w:rsid w:val="00776D0A"/>
    <w:rsid w:val="007F47C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9E51B3"/>
    <w:rsid w:val="00AB1312"/>
    <w:rsid w:val="00B230E5"/>
    <w:rsid w:val="00B36F00"/>
    <w:rsid w:val="00BE5D59"/>
    <w:rsid w:val="00BF5F79"/>
    <w:rsid w:val="00C0501F"/>
    <w:rsid w:val="00C27B27"/>
    <w:rsid w:val="00C73609"/>
    <w:rsid w:val="00CB5179"/>
    <w:rsid w:val="00D56579"/>
    <w:rsid w:val="00D64928"/>
    <w:rsid w:val="00D71351"/>
    <w:rsid w:val="00DD552F"/>
    <w:rsid w:val="00E04418"/>
    <w:rsid w:val="00E31444"/>
    <w:rsid w:val="00E474EC"/>
    <w:rsid w:val="00E710DC"/>
    <w:rsid w:val="00EA44CD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A2813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6T18:18:00Z</dcterms:created>
  <dcterms:modified xsi:type="dcterms:W3CDTF">2023-02-16T18:18:00Z</dcterms:modified>
</cp:coreProperties>
</file>